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F1830" w14:textId="77777777" w:rsidR="00CF0424" w:rsidRPr="00C73960" w:rsidRDefault="00BD63FD" w:rsidP="00C73960">
      <w:pPr>
        <w:pStyle w:val="Heading1"/>
      </w:pPr>
      <w:r w:rsidRPr="00C73960">
        <w:t>POSITION DESCRIPTION</w:t>
      </w:r>
    </w:p>
    <w:p w14:paraId="03CFAAB4" w14:textId="15E7A2F8" w:rsidR="00DD2797" w:rsidRPr="00C73960" w:rsidRDefault="00C73960" w:rsidP="00C73960">
      <w:pPr>
        <w:pStyle w:val="Heading2"/>
      </w:pPr>
      <w:r w:rsidRPr="00C73960">
        <w:t>POSITION</w:t>
      </w:r>
      <w:r w:rsidR="00DD2797" w:rsidRPr="00C73960">
        <w:t xml:space="preserve"> detail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254"/>
        <w:gridCol w:w="2257"/>
        <w:gridCol w:w="2257"/>
        <w:gridCol w:w="2258"/>
      </w:tblGrid>
      <w:tr w:rsidR="00DD2797" w:rsidRPr="00A369F4" w14:paraId="6ADB92A0" w14:textId="77777777" w:rsidTr="000B0C48">
        <w:tc>
          <w:tcPr>
            <w:tcW w:w="1249" w:type="pct"/>
            <w:shd w:val="clear" w:color="auto" w:fill="auto"/>
          </w:tcPr>
          <w:p w14:paraId="50D476E2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Title:</w:t>
            </w:r>
          </w:p>
        </w:tc>
        <w:tc>
          <w:tcPr>
            <w:tcW w:w="1250" w:type="pct"/>
            <w:shd w:val="clear" w:color="auto" w:fill="auto"/>
          </w:tcPr>
          <w:p w14:paraId="01E1A9FC" w14:textId="0C89AE26" w:rsidR="00DD2797" w:rsidRPr="001718A5" w:rsidRDefault="00CE1182" w:rsidP="00DD2797">
            <w:r>
              <w:t xml:space="preserve">Graduate </w:t>
            </w:r>
            <w:r w:rsidR="00D261FE">
              <w:t>Technical Analyst</w:t>
            </w:r>
          </w:p>
        </w:tc>
        <w:tc>
          <w:tcPr>
            <w:tcW w:w="1250" w:type="pct"/>
            <w:shd w:val="clear" w:color="auto" w:fill="auto"/>
          </w:tcPr>
          <w:p w14:paraId="4942CFA9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Business Unit</w:t>
            </w:r>
            <w:r w:rsidR="00DD2797" w:rsidRPr="00DD2797">
              <w:rPr>
                <w:b/>
              </w:rPr>
              <w:t>:</w:t>
            </w:r>
            <w:r w:rsidR="00DD2797" w:rsidRPr="00DD2797">
              <w:rPr>
                <w:b/>
              </w:rPr>
              <w:tab/>
            </w:r>
          </w:p>
        </w:tc>
        <w:tc>
          <w:tcPr>
            <w:tcW w:w="1250" w:type="pct"/>
            <w:shd w:val="clear" w:color="auto" w:fill="auto"/>
          </w:tcPr>
          <w:p w14:paraId="23255932" w14:textId="41FCD40F" w:rsidR="00DD2797" w:rsidRPr="00A369F4" w:rsidRDefault="001718A5" w:rsidP="00DD2797">
            <w:r>
              <w:t>Office of the Auditor</w:t>
            </w:r>
            <w:r w:rsidR="00D13B41">
              <w:noBreakHyphen/>
            </w:r>
            <w:r>
              <w:t>General</w:t>
            </w:r>
          </w:p>
        </w:tc>
      </w:tr>
      <w:tr w:rsidR="00DD2797" w:rsidRPr="00B51CCD" w14:paraId="6F727C44" w14:textId="77777777" w:rsidTr="000B0C48">
        <w:tc>
          <w:tcPr>
            <w:tcW w:w="1249" w:type="pct"/>
            <w:shd w:val="clear" w:color="auto" w:fill="auto"/>
          </w:tcPr>
          <w:p w14:paraId="0494FE90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muneration</w:t>
            </w:r>
            <w:r w:rsidR="0072715B">
              <w:rPr>
                <w:b/>
              </w:rPr>
              <w:t xml:space="preserve"> Level:</w:t>
            </w:r>
          </w:p>
        </w:tc>
        <w:tc>
          <w:tcPr>
            <w:tcW w:w="1250" w:type="pct"/>
            <w:shd w:val="clear" w:color="auto" w:fill="auto"/>
          </w:tcPr>
          <w:p w14:paraId="62F6864B" w14:textId="5C91CB17" w:rsidR="00DD2797" w:rsidRPr="001718A5" w:rsidRDefault="001718A5" w:rsidP="00DD2797">
            <w:proofErr w:type="spellStart"/>
            <w:r>
              <w:t>VPSG</w:t>
            </w:r>
            <w:proofErr w:type="spellEnd"/>
            <w:r>
              <w:t xml:space="preserve"> </w:t>
            </w:r>
            <w:r w:rsidR="00CE1182">
              <w:t>2.2</w:t>
            </w:r>
          </w:p>
        </w:tc>
        <w:tc>
          <w:tcPr>
            <w:tcW w:w="1250" w:type="pct"/>
            <w:shd w:val="clear" w:color="auto" w:fill="auto"/>
          </w:tcPr>
          <w:p w14:paraId="268ADCFD" w14:textId="77777777" w:rsidR="00DD2797" w:rsidRPr="00DD2797" w:rsidRDefault="00DD2797" w:rsidP="00DD2797">
            <w:pPr>
              <w:rPr>
                <w:rFonts w:ascii="Arial" w:hAnsi="Arial"/>
                <w:b/>
                <w:sz w:val="19"/>
                <w:szCs w:val="19"/>
              </w:rPr>
            </w:pPr>
            <w:r w:rsidRPr="00DD2797">
              <w:rPr>
                <w:b/>
              </w:rPr>
              <w:t>Hours per week:</w:t>
            </w:r>
          </w:p>
        </w:tc>
        <w:tc>
          <w:tcPr>
            <w:tcW w:w="1250" w:type="pct"/>
            <w:shd w:val="clear" w:color="auto" w:fill="auto"/>
          </w:tcPr>
          <w:p w14:paraId="384CA569" w14:textId="77777777" w:rsidR="00DD2797" w:rsidRPr="00B51CCD" w:rsidRDefault="00DD2797" w:rsidP="00DD2797">
            <w:pPr>
              <w:rPr>
                <w:highlight w:val="yellow"/>
              </w:rPr>
            </w:pPr>
            <w:r w:rsidRPr="0086421C">
              <w:t>3</w:t>
            </w:r>
            <w:r>
              <w:t>8</w:t>
            </w:r>
            <w:r w:rsidRPr="0086421C">
              <w:t>.00</w:t>
            </w:r>
          </w:p>
        </w:tc>
      </w:tr>
      <w:tr w:rsidR="00DD2797" w14:paraId="72FEAC9F" w14:textId="77777777" w:rsidTr="000B0C48">
        <w:tc>
          <w:tcPr>
            <w:tcW w:w="1249" w:type="pct"/>
            <w:shd w:val="clear" w:color="auto" w:fill="auto"/>
          </w:tcPr>
          <w:p w14:paraId="161635B7" w14:textId="77777777" w:rsidR="00DD2797" w:rsidRPr="00DD2797" w:rsidRDefault="0072715B" w:rsidP="00DD2797">
            <w:pPr>
              <w:rPr>
                <w:b/>
              </w:rPr>
            </w:pPr>
            <w:r>
              <w:rPr>
                <w:b/>
              </w:rPr>
              <w:t>Appointment T</w:t>
            </w:r>
            <w:r w:rsidR="00DD2797" w:rsidRPr="00DD2797">
              <w:rPr>
                <w:b/>
              </w:rPr>
              <w:t>ype</w:t>
            </w:r>
            <w:r>
              <w:rPr>
                <w:b/>
              </w:rPr>
              <w:t>:</w:t>
            </w:r>
          </w:p>
        </w:tc>
        <w:tc>
          <w:tcPr>
            <w:tcW w:w="1250" w:type="pct"/>
            <w:shd w:val="clear" w:color="auto" w:fill="auto"/>
          </w:tcPr>
          <w:p w14:paraId="6D176E71" w14:textId="77777777" w:rsidR="00DD2797" w:rsidRPr="001718A5" w:rsidRDefault="001718A5" w:rsidP="00DD2797">
            <w:r>
              <w:t>Ongoing</w:t>
            </w:r>
          </w:p>
        </w:tc>
        <w:tc>
          <w:tcPr>
            <w:tcW w:w="1250" w:type="pct"/>
            <w:shd w:val="clear" w:color="auto" w:fill="auto"/>
          </w:tcPr>
          <w:p w14:paraId="36F4D166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Contract Length:</w:t>
            </w:r>
          </w:p>
        </w:tc>
        <w:tc>
          <w:tcPr>
            <w:tcW w:w="1250" w:type="pct"/>
            <w:shd w:val="clear" w:color="auto" w:fill="auto"/>
          </w:tcPr>
          <w:p w14:paraId="691202B4" w14:textId="77777777" w:rsidR="00DD2797" w:rsidRDefault="001718A5" w:rsidP="00DD2797">
            <w:r>
              <w:t>N/A</w:t>
            </w:r>
          </w:p>
        </w:tc>
      </w:tr>
      <w:tr w:rsidR="00DD2797" w14:paraId="05073A96" w14:textId="77777777" w:rsidTr="000B0C48">
        <w:tc>
          <w:tcPr>
            <w:tcW w:w="1249" w:type="pct"/>
            <w:shd w:val="clear" w:color="auto" w:fill="auto"/>
          </w:tcPr>
          <w:p w14:paraId="2F314BEB" w14:textId="77777777" w:rsidR="00DD2797" w:rsidRPr="00DD2797" w:rsidRDefault="00DD2797" w:rsidP="00DD2797">
            <w:pPr>
              <w:rPr>
                <w:b/>
              </w:rPr>
            </w:pPr>
            <w:r w:rsidRPr="00DD2797">
              <w:rPr>
                <w:b/>
              </w:rPr>
              <w:t>Reports To</w:t>
            </w:r>
            <w:r w:rsidR="0072715B">
              <w:rPr>
                <w:b/>
              </w:rPr>
              <w:t>:</w:t>
            </w:r>
          </w:p>
        </w:tc>
        <w:tc>
          <w:tcPr>
            <w:tcW w:w="3751" w:type="pct"/>
            <w:gridSpan w:val="3"/>
            <w:shd w:val="clear" w:color="auto" w:fill="auto"/>
          </w:tcPr>
          <w:p w14:paraId="113A4F77" w14:textId="0774A03F" w:rsidR="00DD2797" w:rsidRDefault="00CE1182" w:rsidP="00DD2797">
            <w:r>
              <w:t>Director</w:t>
            </w:r>
            <w:r w:rsidR="00C84DD4">
              <w:t>,</w:t>
            </w:r>
            <w:r w:rsidR="001718A5">
              <w:t xml:space="preserve"> Data Analytics</w:t>
            </w:r>
          </w:p>
        </w:tc>
      </w:tr>
    </w:tbl>
    <w:p w14:paraId="015F425F" w14:textId="77777777" w:rsidR="00DD2797" w:rsidRPr="00DD2797" w:rsidRDefault="00CF0424" w:rsidP="00C73960">
      <w:pPr>
        <w:pStyle w:val="Heading2"/>
      </w:pPr>
      <w:r w:rsidRPr="00CF0424">
        <w:t>About VAGO</w:t>
      </w:r>
    </w:p>
    <w:tbl>
      <w:tblPr>
        <w:tblStyle w:val="VAGOTabl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10"/>
        <w:gridCol w:w="6616"/>
      </w:tblGrid>
      <w:tr w:rsidR="00CF0424" w14:paraId="09F54D66" w14:textId="77777777" w:rsidTr="00CF0424">
        <w:trPr>
          <w:trHeight w:val="577"/>
        </w:trPr>
        <w:tc>
          <w:tcPr>
            <w:tcW w:w="2410" w:type="dxa"/>
          </w:tcPr>
          <w:p w14:paraId="3E81DAA1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Our Vision</w:t>
            </w:r>
          </w:p>
        </w:tc>
        <w:tc>
          <w:tcPr>
            <w:tcW w:w="6616" w:type="dxa"/>
          </w:tcPr>
          <w:p w14:paraId="16AD1B19" w14:textId="77777777" w:rsidR="0026268C" w:rsidRPr="0072715B" w:rsidRDefault="00B56789" w:rsidP="003520B8">
            <w:pPr>
              <w:contextualSpacing w:val="0"/>
            </w:pPr>
            <w:r w:rsidRPr="0072715B">
              <w:t>Better lives for Victorians through our insights and influence</w:t>
            </w:r>
          </w:p>
        </w:tc>
      </w:tr>
      <w:tr w:rsidR="00CF0424" w14:paraId="6925BB6E" w14:textId="77777777" w:rsidTr="0072715B">
        <w:trPr>
          <w:trHeight w:val="143"/>
        </w:trPr>
        <w:tc>
          <w:tcPr>
            <w:tcW w:w="2410" w:type="dxa"/>
          </w:tcPr>
          <w:p w14:paraId="22A70831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Our Purpose</w:t>
            </w:r>
          </w:p>
        </w:tc>
        <w:tc>
          <w:tcPr>
            <w:tcW w:w="6616" w:type="dxa"/>
          </w:tcPr>
          <w:p w14:paraId="7CF1F3DF" w14:textId="77777777" w:rsidR="0026268C" w:rsidRPr="0072715B" w:rsidRDefault="00CF0424" w:rsidP="003520B8">
            <w:pPr>
              <w:contextualSpacing w:val="0"/>
            </w:pPr>
            <w:r w:rsidRPr="0072715B">
              <w:t xml:space="preserve">To </w:t>
            </w:r>
            <w:r w:rsidR="00B56789" w:rsidRPr="0072715B">
              <w:t>help the Parliament hold government to account and help the public sector improve its performance</w:t>
            </w:r>
          </w:p>
        </w:tc>
      </w:tr>
      <w:tr w:rsidR="00CF0424" w14:paraId="40B10B65" w14:textId="77777777" w:rsidTr="00CF0424">
        <w:tc>
          <w:tcPr>
            <w:tcW w:w="2410" w:type="dxa"/>
          </w:tcPr>
          <w:p w14:paraId="679449E5" w14:textId="77777777" w:rsidR="00CF0424" w:rsidRPr="00932CE3" w:rsidRDefault="00CF0424" w:rsidP="003520B8">
            <w:pPr>
              <w:contextualSpacing w:val="0"/>
              <w:rPr>
                <w:b/>
              </w:rPr>
            </w:pPr>
            <w:r w:rsidRPr="00932CE3">
              <w:rPr>
                <w:b/>
              </w:rPr>
              <w:t>Living the values at VAGO</w:t>
            </w:r>
          </w:p>
        </w:tc>
        <w:tc>
          <w:tcPr>
            <w:tcW w:w="6616" w:type="dxa"/>
          </w:tcPr>
          <w:p w14:paraId="3EE3B55A" w14:textId="77777777" w:rsidR="0026268C" w:rsidRPr="0072715B" w:rsidRDefault="00B56789" w:rsidP="003520B8">
            <w:pPr>
              <w:contextualSpacing w:val="0"/>
            </w:pPr>
            <w:r w:rsidRPr="0072715B">
              <w:t>Respect, Accountability, Collaboration, Innovation</w:t>
            </w:r>
          </w:p>
        </w:tc>
      </w:tr>
    </w:tbl>
    <w:p w14:paraId="630F0964" w14:textId="77777777" w:rsidR="00CF0424" w:rsidRPr="00F8747A" w:rsidRDefault="00CF0424" w:rsidP="003520B8">
      <w:r w:rsidRPr="00F8747A">
        <w:t>The Auditor-General provides assurance to Parliament on the accountability and performance of the Vi</w:t>
      </w:r>
      <w:r w:rsidR="003520B8">
        <w:t>cto</w:t>
      </w:r>
      <w:r w:rsidRPr="00F8747A">
        <w:t>rian public se</w:t>
      </w:r>
      <w:r w:rsidR="003520B8">
        <w:t>cto</w:t>
      </w:r>
      <w:r w:rsidRPr="00F8747A">
        <w:t>r.</w:t>
      </w:r>
    </w:p>
    <w:p w14:paraId="52E82A27" w14:textId="77777777" w:rsidR="00CF0424" w:rsidRDefault="00CF0424" w:rsidP="003520B8">
      <w:r w:rsidRPr="00F8747A">
        <w:t>To achieve this, VAGO conducts over 550 financial audits and numerous performance audits</w:t>
      </w:r>
      <w:r w:rsidR="00B56789">
        <w:t xml:space="preserve"> annually</w:t>
      </w:r>
      <w:r w:rsidRPr="00F8747A">
        <w:t xml:space="preserve"> across a diverse range of portfolios including infrastructure, health, education, water, local government, insurance, justice, treasury and superannuation. Such a broad portfolio allows our people to gain unrivalled audit experience working throughout M</w:t>
      </w:r>
      <w:r>
        <w:t xml:space="preserve">elbourne and regional </w:t>
      </w:r>
      <w:r w:rsidR="00064DB5">
        <w:t>Victoria</w:t>
      </w:r>
      <w:r>
        <w:t>.</w:t>
      </w:r>
    </w:p>
    <w:p w14:paraId="2FA5F86E" w14:textId="77777777" w:rsidR="00B56789" w:rsidRPr="00B56789" w:rsidRDefault="00B56789" w:rsidP="003520B8">
      <w:pPr>
        <w:rPr>
          <w:rFonts w:cstheme="minorHAnsi"/>
        </w:rPr>
      </w:pPr>
      <w:r w:rsidRPr="00B56789">
        <w:rPr>
          <w:rFonts w:cstheme="minorHAnsi"/>
        </w:rPr>
        <w:t>We are focused on delivering next generation audit solutions underpinned by</w:t>
      </w:r>
      <w:r w:rsidRPr="00B56789">
        <w:rPr>
          <w:rFonts w:cstheme="minorHAnsi"/>
          <w:b/>
        </w:rPr>
        <w:t xml:space="preserve"> </w:t>
      </w:r>
      <w:r w:rsidRPr="00B56789">
        <w:rPr>
          <w:rFonts w:cstheme="minorHAnsi"/>
        </w:rPr>
        <w:t>data analytics, machine learning and artificial intelligence.</w:t>
      </w:r>
    </w:p>
    <w:p w14:paraId="0D385AC6" w14:textId="3BF58177" w:rsidR="00B56789" w:rsidRDefault="00CF0424" w:rsidP="003520B8">
      <w:r w:rsidRPr="00F8747A">
        <w:t>We are collegiate, encourage innovation, and are committed to knowledge transfer and communication</w:t>
      </w:r>
      <w:r>
        <w:t xml:space="preserve">. There are </w:t>
      </w:r>
      <w:r w:rsidR="005D5DCC">
        <w:t xml:space="preserve">two </w:t>
      </w:r>
      <w:r w:rsidR="00B56789">
        <w:t>audit portfolios within VAGO:</w:t>
      </w:r>
      <w:r>
        <w:t xml:space="preserve"> Performance Audit</w:t>
      </w:r>
      <w:r w:rsidR="005D5DCC">
        <w:t xml:space="preserve"> and </w:t>
      </w:r>
      <w:r>
        <w:t>Financial Audit. The audit support function is split into the Office of the Auditor-General and Corporate Services.</w:t>
      </w:r>
    </w:p>
    <w:p w14:paraId="0A59BC7F" w14:textId="1824A2F9" w:rsidR="005D5DCC" w:rsidRDefault="005D5DCC" w:rsidP="00C73960">
      <w:pPr>
        <w:pStyle w:val="Heading2"/>
      </w:pPr>
      <w:r>
        <w:rPr>
          <w:rStyle w:val="normaltextrun"/>
          <w:rFonts w:ascii="Calibri" w:hAnsi="Calibri" w:cs="Calibri"/>
        </w:rPr>
        <w:t>ABOUT Data analytics</w:t>
      </w:r>
    </w:p>
    <w:p w14:paraId="571EE950" w14:textId="77777777" w:rsidR="006C33EA" w:rsidRDefault="006C33EA" w:rsidP="006C33EA">
      <w:pPr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Our Data Analytics team consists of motivated professionals with a diverse range of skills and experience. You will be part of a supportive team committed to professional excellence that will help you build skills to advance your career.</w:t>
      </w:r>
    </w:p>
    <w:p w14:paraId="2BCC2DE9" w14:textId="77777777" w:rsidR="00671A48" w:rsidRDefault="005D5DCC" w:rsidP="005D5DCC">
      <w:pPr>
        <w:rPr>
          <w:rStyle w:val="normaltextrun"/>
          <w:color w:val="000000"/>
        </w:rPr>
      </w:pPr>
      <w:r>
        <w:rPr>
          <w:rStyle w:val="normaltextrun"/>
          <w:color w:val="000000"/>
        </w:rPr>
        <w:t>Our clients are responsible for providing public services to more than six million people across Victoria using public assets worth more than $400 billion, and a combined annual turnover of more than $85 billion. </w:t>
      </w:r>
    </w:p>
    <w:p w14:paraId="11180C35" w14:textId="617F3504" w:rsidR="00671A48" w:rsidRDefault="00671A48" w:rsidP="005D5DCC">
      <w:pPr>
        <w:rPr>
          <w:rStyle w:val="normaltextrun"/>
          <w:color w:val="000000"/>
        </w:rPr>
      </w:pPr>
      <w:r>
        <w:rPr>
          <w:rStyle w:val="normaltextrun"/>
          <w:color w:val="000000"/>
        </w:rPr>
        <w:lastRenderedPageBreak/>
        <w:t>The Data Analytics team</w:t>
      </w:r>
      <w:r w:rsidR="00B80AE9">
        <w:rPr>
          <w:rStyle w:val="normaltextrun"/>
          <w:color w:val="000000"/>
        </w:rPr>
        <w:t xml:space="preserve"> is responsible for developing sophisticated data analytics outputs that empower auditors to use data analytics in more innovative and effective ways. </w:t>
      </w:r>
      <w:r w:rsidR="00FE763A">
        <w:rPr>
          <w:rStyle w:val="normaltextrun"/>
          <w:color w:val="000000"/>
        </w:rPr>
        <w:t xml:space="preserve"> The outputs produced enable auditors </w:t>
      </w:r>
      <w:r w:rsidR="008749AD">
        <w:rPr>
          <w:rStyle w:val="normaltextrun"/>
          <w:color w:val="000000"/>
        </w:rPr>
        <w:t xml:space="preserve">to </w:t>
      </w:r>
      <w:r>
        <w:rPr>
          <w:rStyle w:val="normaltextrun"/>
          <w:color w:val="000000"/>
        </w:rPr>
        <w:t xml:space="preserve">go beyond the numbers and </w:t>
      </w:r>
      <w:r w:rsidR="00AE5C90">
        <w:rPr>
          <w:rStyle w:val="normaltextrun"/>
          <w:color w:val="000000"/>
        </w:rPr>
        <w:t xml:space="preserve">look at the efficient and effective use of </w:t>
      </w:r>
      <w:r w:rsidR="008749AD">
        <w:rPr>
          <w:rStyle w:val="normaltextrun"/>
          <w:color w:val="000000"/>
        </w:rPr>
        <w:t xml:space="preserve">public </w:t>
      </w:r>
      <w:r w:rsidR="00AE5C90">
        <w:rPr>
          <w:rStyle w:val="normaltextrun"/>
          <w:color w:val="000000"/>
        </w:rPr>
        <w:t>resources</w:t>
      </w:r>
      <w:r w:rsidR="008749AD">
        <w:rPr>
          <w:rStyle w:val="normaltextrun"/>
          <w:color w:val="000000"/>
        </w:rPr>
        <w:t>.</w:t>
      </w:r>
    </w:p>
    <w:p w14:paraId="24384371" w14:textId="77777777" w:rsidR="005D5DCC" w:rsidRDefault="005D5DCC" w:rsidP="005D5DCC">
      <w:pPr>
        <w:rPr>
          <w:rFonts w:ascii="Calibri" w:hAnsi="Calibri" w:cs="Calibri"/>
          <w:sz w:val="22"/>
          <w:szCs w:val="22"/>
        </w:rPr>
      </w:pPr>
      <w:r>
        <w:rPr>
          <w:rStyle w:val="normaltextrun"/>
          <w:color w:val="000000"/>
        </w:rPr>
        <w:t>Our independent audit role gives us exclusive access to our clients. Our audits give you the unique opportunity to learn about public sector operations, major capital projects and new initiatives. </w:t>
      </w:r>
      <w:r>
        <w:rPr>
          <w:rStyle w:val="normaltextrun"/>
        </w:rPr>
        <w:t>Your work will make a difference and improve the delivery of services to the Victorian community.</w:t>
      </w:r>
    </w:p>
    <w:p w14:paraId="45FF03FE" w14:textId="77777777" w:rsidR="00CF0424" w:rsidRPr="00A96784" w:rsidRDefault="002B6313" w:rsidP="00C73960">
      <w:pPr>
        <w:pStyle w:val="Heading2"/>
      </w:pPr>
      <w:r>
        <w:t>What You Will Do</w:t>
      </w:r>
    </w:p>
    <w:p w14:paraId="33C8DB3E" w14:textId="77777777" w:rsidR="00CE1182" w:rsidRPr="00CE1182" w:rsidRDefault="00CE1182" w:rsidP="00CE1182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CE1182">
        <w:rPr>
          <w:rFonts w:asciiTheme="minorHAnsi" w:hAnsiTheme="minorHAnsi" w:cstheme="minorHAnsi"/>
          <w:sz w:val="21"/>
          <w:szCs w:val="21"/>
        </w:rPr>
        <w:t xml:space="preserve">Graduates at VAGO are enthusiastic, collaborative employees who are </w:t>
      </w:r>
      <w:r w:rsidRPr="00CE1182">
        <w:rPr>
          <w:rFonts w:asciiTheme="minorHAnsi" w:hAnsiTheme="minorHAnsi" w:cstheme="minorHAnsi"/>
          <w:bCs/>
          <w:sz w:val="21"/>
          <w:szCs w:val="21"/>
        </w:rPr>
        <w:t>motivated by the challenge of promoting continuous improvement</w:t>
      </w:r>
      <w:r w:rsidRPr="00CE1182">
        <w:rPr>
          <w:rFonts w:asciiTheme="minorHAnsi" w:hAnsiTheme="minorHAnsi" w:cstheme="minorHAnsi"/>
          <w:sz w:val="21"/>
          <w:szCs w:val="21"/>
        </w:rPr>
        <w:t xml:space="preserve"> in the Victorian public sector. They directly contribute to the delivery of audits and business improvement projects within an allocated business area.</w:t>
      </w:r>
    </w:p>
    <w:p w14:paraId="692F410B" w14:textId="6B47DD01" w:rsidR="00CE1182" w:rsidRPr="00CE1182" w:rsidRDefault="00CE1182" w:rsidP="00CE1182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CE1182">
        <w:rPr>
          <w:rFonts w:asciiTheme="minorHAnsi" w:hAnsiTheme="minorHAnsi" w:cstheme="minorHAnsi"/>
          <w:sz w:val="21"/>
          <w:szCs w:val="21"/>
        </w:rPr>
        <w:t>Graduates work alongside highly skilled professionals in an innovative work environment. They undertake a comprehensive graduate training program in their first year which includes rotation through the Information Systems Audit Team, Financial Reporting Advisory and a Financial Audit team. This provides a solid foundation to build a successful career in either IT or Financial Audit. Upon successful completion of their first year of training, Graduates progress to a</w:t>
      </w:r>
      <w:r w:rsidR="0022408B">
        <w:rPr>
          <w:rFonts w:asciiTheme="minorHAnsi" w:hAnsiTheme="minorHAnsi" w:cstheme="minorHAnsi"/>
          <w:sz w:val="21"/>
          <w:szCs w:val="21"/>
        </w:rPr>
        <w:t xml:space="preserve"> </w:t>
      </w:r>
      <w:r w:rsidRPr="00CE1182">
        <w:rPr>
          <w:rFonts w:asciiTheme="minorHAnsi" w:hAnsiTheme="minorHAnsi" w:cstheme="minorHAnsi"/>
          <w:sz w:val="21"/>
          <w:szCs w:val="21"/>
        </w:rPr>
        <w:t>Technical Analyst or Auditor position within the organisation and continue to work with skilled professionals as a team member.</w:t>
      </w:r>
    </w:p>
    <w:p w14:paraId="3B8FA042" w14:textId="34638698" w:rsidR="00CE1182" w:rsidRPr="00CE1182" w:rsidRDefault="00CE1182" w:rsidP="00CE1182">
      <w:pPr>
        <w:pStyle w:val="Bodytabletext"/>
        <w:spacing w:after="120"/>
        <w:rPr>
          <w:rFonts w:asciiTheme="minorHAnsi" w:hAnsiTheme="minorHAnsi" w:cstheme="minorHAnsi"/>
          <w:sz w:val="21"/>
          <w:szCs w:val="21"/>
        </w:rPr>
      </w:pPr>
      <w:r w:rsidRPr="00CE1182">
        <w:rPr>
          <w:rFonts w:asciiTheme="minorHAnsi" w:hAnsiTheme="minorHAnsi" w:cstheme="minorHAnsi"/>
          <w:sz w:val="21"/>
          <w:szCs w:val="21"/>
        </w:rPr>
        <w:t>Graduates are also supported to commence either a Certified Practising Accountant (CPA) or Chartered Accountant (CA) accreditation, via coursework support, access to study leave and reimbursement of fees for subjects that are passed.</w:t>
      </w:r>
    </w:p>
    <w:p w14:paraId="641BC58D" w14:textId="15C90B44" w:rsidR="006A541C" w:rsidRPr="002B6313" w:rsidRDefault="006A541C" w:rsidP="006A541C">
      <w:pPr>
        <w:pStyle w:val="Heading5"/>
        <w:rPr>
          <w:color w:val="6695CB"/>
          <w:sz w:val="24"/>
        </w:rPr>
      </w:pPr>
      <w:r w:rsidRPr="002B6313">
        <w:rPr>
          <w:color w:val="6695CB"/>
          <w:sz w:val="24"/>
        </w:rPr>
        <w:t xml:space="preserve">Key Responsibilities </w:t>
      </w:r>
    </w:p>
    <w:p w14:paraId="2463C347" w14:textId="77777777" w:rsidR="00CE1182" w:rsidRPr="0022408B" w:rsidRDefault="00CE1182" w:rsidP="00CE1182">
      <w:pPr>
        <w:pStyle w:val="ListBullet"/>
        <w:rPr>
          <w:rFonts w:asciiTheme="minorHAnsi" w:hAnsiTheme="minorHAnsi" w:cstheme="minorHAnsi"/>
          <w:sz w:val="21"/>
          <w:szCs w:val="21"/>
        </w:rPr>
      </w:pPr>
      <w:bookmarkStart w:id="0" w:name="_Hlk526514555"/>
      <w:r w:rsidRPr="0022408B">
        <w:rPr>
          <w:rFonts w:asciiTheme="minorHAnsi" w:hAnsiTheme="minorHAnsi" w:cstheme="minorHAnsi"/>
          <w:b/>
          <w:i/>
          <w:sz w:val="21"/>
          <w:szCs w:val="21"/>
        </w:rPr>
        <w:t>Technical</w:t>
      </w:r>
    </w:p>
    <w:p w14:paraId="032ADE47" w14:textId="28311EF3" w:rsidR="00CE1182" w:rsidRPr="0022408B" w:rsidRDefault="00CE1182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 xml:space="preserve">Assist the </w:t>
      </w:r>
      <w:r w:rsidR="0022408B" w:rsidRPr="0022408B">
        <w:rPr>
          <w:rFonts w:asciiTheme="minorHAnsi" w:hAnsiTheme="minorHAnsi" w:cstheme="minorHAnsi"/>
          <w:sz w:val="21"/>
          <w:szCs w:val="21"/>
        </w:rPr>
        <w:t>A</w:t>
      </w:r>
      <w:r w:rsidRPr="0022408B">
        <w:rPr>
          <w:rFonts w:asciiTheme="minorHAnsi" w:hAnsiTheme="minorHAnsi" w:cstheme="minorHAnsi"/>
          <w:sz w:val="21"/>
          <w:szCs w:val="21"/>
        </w:rPr>
        <w:t xml:space="preserve">udit </w:t>
      </w:r>
      <w:r w:rsidR="0022408B" w:rsidRPr="0022408B">
        <w:rPr>
          <w:rFonts w:asciiTheme="minorHAnsi" w:hAnsiTheme="minorHAnsi" w:cstheme="minorHAnsi"/>
          <w:sz w:val="21"/>
          <w:szCs w:val="21"/>
        </w:rPr>
        <w:t>Q</w:t>
      </w:r>
      <w:r w:rsidRPr="0022408B">
        <w:rPr>
          <w:rFonts w:asciiTheme="minorHAnsi" w:hAnsiTheme="minorHAnsi" w:cstheme="minorHAnsi"/>
          <w:sz w:val="21"/>
          <w:szCs w:val="21"/>
        </w:rPr>
        <w:t xml:space="preserve">uality, </w:t>
      </w:r>
      <w:r w:rsidR="0022408B" w:rsidRPr="0022408B">
        <w:rPr>
          <w:rFonts w:asciiTheme="minorHAnsi" w:hAnsiTheme="minorHAnsi" w:cstheme="minorHAnsi"/>
          <w:sz w:val="21"/>
          <w:szCs w:val="21"/>
        </w:rPr>
        <w:t>F</w:t>
      </w:r>
      <w:r w:rsidRPr="0022408B">
        <w:rPr>
          <w:rFonts w:asciiTheme="minorHAnsi" w:hAnsiTheme="minorHAnsi" w:cstheme="minorHAnsi"/>
          <w:sz w:val="21"/>
          <w:szCs w:val="21"/>
        </w:rPr>
        <w:t xml:space="preserve">inancial </w:t>
      </w:r>
      <w:r w:rsidR="0022408B" w:rsidRPr="0022408B">
        <w:rPr>
          <w:rFonts w:asciiTheme="minorHAnsi" w:hAnsiTheme="minorHAnsi" w:cstheme="minorHAnsi"/>
          <w:sz w:val="21"/>
          <w:szCs w:val="21"/>
        </w:rPr>
        <w:t>R</w:t>
      </w:r>
      <w:r w:rsidRPr="0022408B">
        <w:rPr>
          <w:rFonts w:asciiTheme="minorHAnsi" w:hAnsiTheme="minorHAnsi" w:cstheme="minorHAnsi"/>
          <w:sz w:val="21"/>
          <w:szCs w:val="21"/>
        </w:rPr>
        <w:t>eporting</w:t>
      </w:r>
      <w:r w:rsidR="0022408B" w:rsidRPr="0022408B">
        <w:rPr>
          <w:rFonts w:asciiTheme="minorHAnsi" w:hAnsiTheme="minorHAnsi" w:cstheme="minorHAnsi"/>
          <w:sz w:val="21"/>
          <w:szCs w:val="21"/>
        </w:rPr>
        <w:t xml:space="preserve"> A</w:t>
      </w:r>
      <w:r w:rsidRPr="0022408B">
        <w:rPr>
          <w:rFonts w:asciiTheme="minorHAnsi" w:hAnsiTheme="minorHAnsi" w:cstheme="minorHAnsi"/>
          <w:sz w:val="21"/>
          <w:szCs w:val="21"/>
        </w:rPr>
        <w:t xml:space="preserve">dvisory, </w:t>
      </w:r>
      <w:r w:rsidR="0022408B" w:rsidRPr="0022408B">
        <w:rPr>
          <w:rFonts w:asciiTheme="minorHAnsi" w:hAnsiTheme="minorHAnsi" w:cstheme="minorHAnsi"/>
          <w:sz w:val="21"/>
          <w:szCs w:val="21"/>
        </w:rPr>
        <w:t>I</w:t>
      </w:r>
      <w:r w:rsidRPr="0022408B">
        <w:rPr>
          <w:rFonts w:asciiTheme="minorHAnsi" w:hAnsiTheme="minorHAnsi" w:cstheme="minorHAnsi"/>
          <w:sz w:val="21"/>
          <w:szCs w:val="21"/>
        </w:rPr>
        <w:t xml:space="preserve">nformation </w:t>
      </w:r>
      <w:r w:rsidR="0022408B" w:rsidRPr="0022408B">
        <w:rPr>
          <w:rFonts w:asciiTheme="minorHAnsi" w:hAnsiTheme="minorHAnsi" w:cstheme="minorHAnsi"/>
          <w:sz w:val="21"/>
          <w:szCs w:val="21"/>
        </w:rPr>
        <w:t>S</w:t>
      </w:r>
      <w:r w:rsidRPr="0022408B">
        <w:rPr>
          <w:rFonts w:asciiTheme="minorHAnsi" w:hAnsiTheme="minorHAnsi" w:cstheme="minorHAnsi"/>
          <w:sz w:val="21"/>
          <w:szCs w:val="21"/>
        </w:rPr>
        <w:t xml:space="preserve">ystems </w:t>
      </w:r>
      <w:r w:rsidR="0022408B" w:rsidRPr="0022408B">
        <w:rPr>
          <w:rFonts w:asciiTheme="minorHAnsi" w:hAnsiTheme="minorHAnsi" w:cstheme="minorHAnsi"/>
          <w:sz w:val="21"/>
          <w:szCs w:val="21"/>
        </w:rPr>
        <w:t>A</w:t>
      </w:r>
      <w:r w:rsidRPr="0022408B">
        <w:rPr>
          <w:rFonts w:asciiTheme="minorHAnsi" w:hAnsiTheme="minorHAnsi" w:cstheme="minorHAnsi"/>
          <w:sz w:val="21"/>
          <w:szCs w:val="21"/>
        </w:rPr>
        <w:t xml:space="preserve">udit and </w:t>
      </w:r>
      <w:r w:rsidR="0022408B" w:rsidRPr="0022408B">
        <w:rPr>
          <w:rFonts w:asciiTheme="minorHAnsi" w:hAnsiTheme="minorHAnsi" w:cstheme="minorHAnsi"/>
          <w:sz w:val="21"/>
          <w:szCs w:val="21"/>
        </w:rPr>
        <w:t>D</w:t>
      </w:r>
      <w:r w:rsidRPr="0022408B">
        <w:rPr>
          <w:rFonts w:asciiTheme="minorHAnsi" w:hAnsiTheme="minorHAnsi" w:cstheme="minorHAnsi"/>
          <w:sz w:val="21"/>
          <w:szCs w:val="21"/>
        </w:rPr>
        <w:t xml:space="preserve">ata </w:t>
      </w:r>
      <w:r w:rsidR="0022408B" w:rsidRPr="0022408B">
        <w:rPr>
          <w:rFonts w:asciiTheme="minorHAnsi" w:hAnsiTheme="minorHAnsi" w:cstheme="minorHAnsi"/>
          <w:sz w:val="21"/>
          <w:szCs w:val="21"/>
        </w:rPr>
        <w:t>A</w:t>
      </w:r>
      <w:r w:rsidRPr="0022408B">
        <w:rPr>
          <w:rFonts w:asciiTheme="minorHAnsi" w:hAnsiTheme="minorHAnsi" w:cstheme="minorHAnsi"/>
          <w:sz w:val="21"/>
          <w:szCs w:val="21"/>
        </w:rPr>
        <w:t>nalytics teams deliver their work programs as required</w:t>
      </w:r>
    </w:p>
    <w:p w14:paraId="1B65DFC2" w14:textId="7C365B90" w:rsidR="006A541C" w:rsidRPr="0022408B" w:rsidRDefault="00CE1182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On allocated audits, conduct audit procedures and testing, and deliver quality work within agreed budgets and timeframes</w:t>
      </w:r>
    </w:p>
    <w:p w14:paraId="66569C30" w14:textId="7CEA3B96" w:rsidR="00CE1182" w:rsidRPr="0022408B" w:rsidRDefault="00CE1182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Demonstrate an understanding of auditing standards, as well as VAGO specific guidelines, audit methodology and processes relevant to audit work undertaken</w:t>
      </w:r>
    </w:p>
    <w:p w14:paraId="40FCD623" w14:textId="776404F4" w:rsidR="00B74CC2" w:rsidRPr="0022408B" w:rsidRDefault="00B74CC2" w:rsidP="00B74CC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Use technology tools to produce insights and other analysis in support of financial statement audits and performance audits</w:t>
      </w:r>
    </w:p>
    <w:p w14:paraId="2E45C9B4" w14:textId="1C07027D" w:rsidR="006A541C" w:rsidRPr="0022408B" w:rsidRDefault="00CE1182" w:rsidP="006A541C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bookmarkStart w:id="1" w:name="_Hlk525646482"/>
      <w:r w:rsidRPr="0022408B">
        <w:rPr>
          <w:rFonts w:asciiTheme="minorHAnsi" w:hAnsiTheme="minorHAnsi" w:cstheme="minorHAnsi"/>
          <w:b/>
          <w:i/>
          <w:sz w:val="21"/>
          <w:szCs w:val="21"/>
        </w:rPr>
        <w:t>Relationship Management</w:t>
      </w:r>
      <w:r w:rsidR="006A541C" w:rsidRPr="0022408B">
        <w:rPr>
          <w:rFonts w:asciiTheme="minorHAnsi" w:hAnsiTheme="minorHAnsi" w:cstheme="minorHAnsi"/>
          <w:sz w:val="21"/>
          <w:szCs w:val="21"/>
        </w:rPr>
        <w:t xml:space="preserve"> </w:t>
      </w:r>
      <w:r w:rsidRPr="0022408B">
        <w:rPr>
          <w:rFonts w:asciiTheme="minorHAnsi" w:hAnsiTheme="minorHAnsi" w:cstheme="minorHAnsi"/>
          <w:sz w:val="21"/>
          <w:szCs w:val="21"/>
        </w:rPr>
        <w:t>Establish and maintain positive relationships with internal and external stakeholders</w:t>
      </w:r>
    </w:p>
    <w:p w14:paraId="4F6EF587" w14:textId="7B3B1D7D" w:rsidR="00CE1182" w:rsidRPr="0022408B" w:rsidRDefault="00CE1182" w:rsidP="00CE118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Operations</w:t>
      </w:r>
    </w:p>
    <w:p w14:paraId="6ECE1FC5" w14:textId="5A47C8C5" w:rsidR="00CE1182" w:rsidRPr="0022408B" w:rsidRDefault="00CE1182" w:rsidP="00CE1182">
      <w:pPr>
        <w:pStyle w:val="ListBullet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Exercise judgment in identifying and reporting basic audit related issues using established audit procedures and conduct testing as directed</w:t>
      </w:r>
    </w:p>
    <w:p w14:paraId="07BE0432" w14:textId="34370CAD" w:rsidR="00BC61BD" w:rsidRPr="0022408B" w:rsidRDefault="000C5330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Analys</w:t>
      </w:r>
      <w:r w:rsidR="008D1981" w:rsidRPr="0022408B">
        <w:rPr>
          <w:rFonts w:asciiTheme="minorHAnsi" w:hAnsiTheme="minorHAnsi" w:cstheme="minorHAnsi"/>
          <w:b/>
          <w:i/>
          <w:sz w:val="21"/>
          <w:szCs w:val="21"/>
        </w:rPr>
        <w:t>e</w:t>
      </w:r>
      <w:r w:rsidRPr="0022408B">
        <w:rPr>
          <w:rFonts w:asciiTheme="minorHAnsi" w:hAnsiTheme="minorHAnsi" w:cstheme="minorHAnsi"/>
          <w:sz w:val="21"/>
          <w:szCs w:val="21"/>
        </w:rPr>
        <w:t xml:space="preserve"> </w:t>
      </w:r>
      <w:r w:rsidR="00B74CC2" w:rsidRPr="0022408B">
        <w:rPr>
          <w:rFonts w:asciiTheme="minorHAnsi" w:hAnsiTheme="minorHAnsi" w:cstheme="minorHAnsi"/>
          <w:sz w:val="21"/>
          <w:szCs w:val="21"/>
        </w:rPr>
        <w:t>Undertake research and complete fundamental analysis activities for technical and financial audit teams</w:t>
      </w:r>
    </w:p>
    <w:bookmarkEnd w:id="1"/>
    <w:p w14:paraId="3046B863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 xml:space="preserve">Record Keeping </w:t>
      </w:r>
      <w:r w:rsidRPr="0022408B">
        <w:rPr>
          <w:rFonts w:asciiTheme="minorHAnsi" w:hAnsiTheme="minorHAnsi" w:cstheme="minorHAnsi"/>
          <w:sz w:val="21"/>
          <w:szCs w:val="21"/>
        </w:rPr>
        <w:t xml:space="preserve">Maintain records and content in VAGO’s key auditing systems (e.g. AmP, IPSAM). </w:t>
      </w:r>
    </w:p>
    <w:p w14:paraId="493D500F" w14:textId="177B9C54" w:rsidR="006A541C" w:rsidRPr="0022408B" w:rsidRDefault="00B74CC2" w:rsidP="00B74CC2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sz w:val="21"/>
          <w:szCs w:val="21"/>
        </w:rPr>
        <w:t xml:space="preserve">Innovation </w:t>
      </w:r>
      <w:r w:rsidRPr="0022408B">
        <w:rPr>
          <w:rFonts w:asciiTheme="minorHAnsi" w:hAnsiTheme="minorHAnsi" w:cstheme="minorHAnsi"/>
          <w:sz w:val="21"/>
          <w:szCs w:val="21"/>
        </w:rPr>
        <w:t>Contribute to continuous improvement by proactively and creatively participating in technical audit related projects and activities</w:t>
      </w:r>
    </w:p>
    <w:p w14:paraId="587120F5" w14:textId="4C63A52A" w:rsidR="000C5330" w:rsidRPr="0022408B" w:rsidRDefault="000C5330" w:rsidP="000C5330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Behaviour</w:t>
      </w:r>
      <w:r w:rsidRPr="0022408B">
        <w:rPr>
          <w:rFonts w:asciiTheme="minorHAnsi" w:hAnsiTheme="minorHAnsi" w:cstheme="minorHAnsi"/>
          <w:sz w:val="21"/>
          <w:szCs w:val="21"/>
        </w:rPr>
        <w:t xml:space="preserve"> Promote and model the established VAGO values set</w:t>
      </w:r>
      <w:r w:rsidR="00B74CC2" w:rsidRPr="0022408B">
        <w:rPr>
          <w:rFonts w:asciiTheme="minorHAnsi" w:hAnsiTheme="minorHAnsi" w:cstheme="minorHAnsi"/>
          <w:sz w:val="21"/>
          <w:szCs w:val="21"/>
        </w:rPr>
        <w:t xml:space="preserve"> by working respectfully and collaboratively as part of multi-disciplinary teams</w:t>
      </w:r>
    </w:p>
    <w:p w14:paraId="7956F4EA" w14:textId="25C40DDB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lastRenderedPageBreak/>
        <w:t>Learning and Development</w:t>
      </w:r>
      <w:r w:rsidRPr="0022408B">
        <w:rPr>
          <w:rFonts w:asciiTheme="minorHAnsi" w:hAnsiTheme="minorHAnsi" w:cstheme="minorHAnsi"/>
          <w:i/>
          <w:sz w:val="21"/>
          <w:szCs w:val="21"/>
        </w:rPr>
        <w:t xml:space="preserve"> </w:t>
      </w:r>
      <w:r w:rsidRPr="0022408B">
        <w:rPr>
          <w:rFonts w:asciiTheme="minorHAnsi" w:hAnsiTheme="minorHAnsi" w:cstheme="minorHAnsi"/>
          <w:sz w:val="21"/>
          <w:szCs w:val="21"/>
        </w:rPr>
        <w:t>Actively pursue learning and development opportunities that align with organisational goals. This includes passing applicable CPA/CA coursework and technical training sessions</w:t>
      </w:r>
    </w:p>
    <w:p w14:paraId="224A0FE2" w14:textId="26784ABB" w:rsidR="00CF0424" w:rsidRPr="0022408B" w:rsidRDefault="008E17F2" w:rsidP="00B74CC2">
      <w:pPr>
        <w:pStyle w:val="BodyText"/>
        <w:numPr>
          <w:ilvl w:val="0"/>
          <w:numId w:val="2"/>
        </w:numPr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b/>
          <w:i/>
          <w:sz w:val="21"/>
          <w:szCs w:val="21"/>
        </w:rPr>
        <w:t>Compliance</w:t>
      </w:r>
      <w:r w:rsidRPr="0022408B">
        <w:rPr>
          <w:rFonts w:asciiTheme="minorHAnsi" w:hAnsiTheme="minorHAnsi" w:cstheme="minorHAnsi"/>
          <w:sz w:val="21"/>
          <w:szCs w:val="21"/>
        </w:rPr>
        <w:t xml:space="preserve"> Meet corporate governance requirements by ensuring work is delivered in accordance with legislative and policy requirements</w:t>
      </w:r>
      <w:bookmarkStart w:id="2" w:name="_Hlk526514566"/>
      <w:bookmarkEnd w:id="0"/>
    </w:p>
    <w:p w14:paraId="0E5027F2" w14:textId="77777777" w:rsidR="00CF0424" w:rsidRPr="008F7314" w:rsidRDefault="002B6313" w:rsidP="00C73960">
      <w:pPr>
        <w:pStyle w:val="Heading2"/>
      </w:pPr>
      <w:bookmarkStart w:id="3" w:name="_GoBack"/>
      <w:bookmarkEnd w:id="2"/>
      <w:r>
        <w:t>who you are</w:t>
      </w:r>
    </w:p>
    <w:bookmarkEnd w:id="3"/>
    <w:p w14:paraId="4648A578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Qualifications and experience</w:t>
      </w:r>
    </w:p>
    <w:p w14:paraId="0797263E" w14:textId="77777777" w:rsidR="00B74CC2" w:rsidRDefault="00AA183C" w:rsidP="00AA183C">
      <w:pPr>
        <w:pStyle w:val="TableBullet"/>
      </w:pPr>
      <w:bookmarkStart w:id="4" w:name="_Hlk526514632"/>
      <w:r>
        <w:t xml:space="preserve">Tertiary qualifications in </w:t>
      </w:r>
      <w:r w:rsidR="00B74CC2">
        <w:t>Finance, Accounting, Business, Economics or Mathematics</w:t>
      </w:r>
    </w:p>
    <w:p w14:paraId="3EC720AB" w14:textId="4972353E" w:rsidR="000D4B20" w:rsidRDefault="00B74CC2" w:rsidP="00B74CC2">
      <w:pPr>
        <w:pStyle w:val="TableBullet"/>
      </w:pPr>
      <w:r>
        <w:t xml:space="preserve">Additional tertiary qualifications and/or a Major in </w:t>
      </w:r>
      <w:r w:rsidR="00AA183C">
        <w:t xml:space="preserve">Information Technology </w:t>
      </w:r>
      <w:r>
        <w:t xml:space="preserve">or a </w:t>
      </w:r>
      <w:r w:rsidR="00AA183C">
        <w:t>related field</w:t>
      </w:r>
      <w:bookmarkStart w:id="5" w:name="_Hlk526514667"/>
      <w:bookmarkEnd w:id="4"/>
    </w:p>
    <w:bookmarkEnd w:id="5"/>
    <w:p w14:paraId="6A7298E8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Operational effectiveness</w:t>
      </w:r>
    </w:p>
    <w:p w14:paraId="25DAD497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 xml:space="preserve">Effectively communicates, providing clear and accurate explanations. </w:t>
      </w:r>
    </w:p>
    <w:p w14:paraId="571A5B8D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Uses initiative and sound judgement when undertaking assigned work and identifying potential issues.</w:t>
      </w:r>
    </w:p>
    <w:p w14:paraId="293720FE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Confidently applies rules and established methodology to practical situations.</w:t>
      </w:r>
    </w:p>
    <w:p w14:paraId="42F971E9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 xml:space="preserve">Demonstrates innovative thinking and actively embraces change. </w:t>
      </w:r>
    </w:p>
    <w:p w14:paraId="7693D5FA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 xml:space="preserve">Promotes a culture of inquiry by sharing learning and knowledge. </w:t>
      </w:r>
    </w:p>
    <w:p w14:paraId="2084CBF6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Uses an adaptive and professional approach when establishing and maintaining relationships.</w:t>
      </w:r>
    </w:p>
    <w:p w14:paraId="3479F38C" w14:textId="77777777" w:rsidR="008F7314" w:rsidRPr="002B6313" w:rsidRDefault="008F7314" w:rsidP="002B6313">
      <w:pPr>
        <w:pStyle w:val="Heading4"/>
        <w:rPr>
          <w:color w:val="6695CB"/>
        </w:rPr>
      </w:pPr>
      <w:r w:rsidRPr="002B6313">
        <w:rPr>
          <w:color w:val="6695CB"/>
        </w:rPr>
        <w:t>A people focused approach</w:t>
      </w:r>
    </w:p>
    <w:p w14:paraId="6601F55C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Fosters a sense of common purpose within a team.</w:t>
      </w:r>
    </w:p>
    <w:p w14:paraId="742EADC6" w14:textId="77777777" w:rsidR="00B74CC2" w:rsidRPr="0022408B" w:rsidRDefault="00B74CC2" w:rsidP="00B74CC2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Models collegiate, resilient and flexible work behaviours.</w:t>
      </w:r>
    </w:p>
    <w:p w14:paraId="61FBD843" w14:textId="6BE18456" w:rsidR="00572A43" w:rsidRPr="0022408B" w:rsidRDefault="00B74CC2" w:rsidP="0022408B">
      <w:pPr>
        <w:pStyle w:val="ListBulle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Demonstrates a commitment to continuous professional development.</w:t>
      </w:r>
    </w:p>
    <w:p w14:paraId="0680BE34" w14:textId="77777777" w:rsidR="00B74CC2" w:rsidRPr="0022408B" w:rsidRDefault="00B74CC2" w:rsidP="00B74CC2">
      <w:pPr>
        <w:pStyle w:val="Bodytextunderline"/>
        <w:rPr>
          <w:rFonts w:asciiTheme="minorHAnsi" w:hAnsiTheme="minorHAnsi" w:cstheme="minorHAnsi"/>
          <w:sz w:val="21"/>
          <w:szCs w:val="21"/>
        </w:rPr>
      </w:pPr>
    </w:p>
    <w:p w14:paraId="140D7B01" w14:textId="5F76225D" w:rsidR="00B74CC2" w:rsidRPr="0022408B" w:rsidRDefault="00B74CC2" w:rsidP="00B74CC2">
      <w:pPr>
        <w:pStyle w:val="BodyText"/>
        <w:rPr>
          <w:rFonts w:asciiTheme="minorHAnsi" w:hAnsiTheme="minorHAnsi" w:cstheme="minorHAnsi"/>
          <w:sz w:val="21"/>
          <w:szCs w:val="21"/>
        </w:rPr>
      </w:pPr>
      <w:r w:rsidRPr="0022408B">
        <w:rPr>
          <w:rFonts w:asciiTheme="minorHAnsi" w:hAnsiTheme="minorHAnsi" w:cstheme="minorHAnsi"/>
          <w:sz w:val="21"/>
          <w:szCs w:val="21"/>
        </w:rPr>
        <w:t>The role is based at 35 Collins Street, Melbourne. Travel to various work locations throughout Victoria is required and a current full Victorian Car Drivers Licence is desirable. VAGO employees are required to comply with public sector requirements for ethical conduct, conflict of interest, Occupational Health &amp; Safety, Diversity in the Workplace, the Human Rights Charter and Equal Opportunity principles. All VAGO employees are required to undergo a criminal records and qualifications check prior to or on commencement.</w:t>
      </w:r>
    </w:p>
    <w:p w14:paraId="43BCBC5A" w14:textId="77777777" w:rsidR="00B74CC2" w:rsidRDefault="00B74CC2" w:rsidP="00B74CC2">
      <w:pPr>
        <w:pStyle w:val="TableBullet"/>
        <w:numPr>
          <w:ilvl w:val="0"/>
          <w:numId w:val="0"/>
        </w:numPr>
        <w:ind w:left="357"/>
      </w:pPr>
    </w:p>
    <w:sectPr w:rsidR="00B74CC2" w:rsidSect="002B6313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C3670" w14:textId="77777777" w:rsidR="00272A20" w:rsidRDefault="00272A20" w:rsidP="003520B8">
      <w:r>
        <w:separator/>
      </w:r>
    </w:p>
  </w:endnote>
  <w:endnote w:type="continuationSeparator" w:id="0">
    <w:p w14:paraId="211FAE15" w14:textId="77777777" w:rsidR="00272A20" w:rsidRDefault="00272A20" w:rsidP="0035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F4EEF" w14:textId="6ADCCD84" w:rsidR="0058401A" w:rsidRDefault="005B5A2F" w:rsidP="00D13B41">
    <w:pPr>
      <w:pStyle w:val="Footer"/>
      <w:tabs>
        <w:tab w:val="clear" w:pos="4513"/>
        <w:tab w:val="center" w:pos="0"/>
      </w:tabs>
      <w:rPr>
        <w:noProof/>
      </w:rPr>
    </w:pPr>
    <w:sdt>
      <w:sdtPr>
        <w:id w:val="-14840848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F0424">
          <w:fldChar w:fldCharType="begin"/>
        </w:r>
        <w:r w:rsidR="00CF0424">
          <w:instrText xml:space="preserve"> PAGE   \* MERGEFORMAT </w:instrText>
        </w:r>
        <w:r w:rsidR="00CF0424">
          <w:fldChar w:fldCharType="separate"/>
        </w:r>
        <w:r w:rsidR="0072715B">
          <w:rPr>
            <w:noProof/>
          </w:rPr>
          <w:t>1</w:t>
        </w:r>
        <w:r w:rsidR="00CF0424">
          <w:rPr>
            <w:noProof/>
          </w:rPr>
          <w:fldChar w:fldCharType="end"/>
        </w:r>
        <w:r w:rsidR="00D13B41">
          <w:rPr>
            <w:noProof/>
          </w:rPr>
          <w:t xml:space="preserve"> </w:t>
        </w:r>
      </w:sdtContent>
    </w:sdt>
    <w:r w:rsidR="00D13B41">
      <w:rPr>
        <w:noProof/>
      </w:rPr>
      <w:t xml:space="preserve"> </w:t>
    </w:r>
    <w:r w:rsidR="00D13B41">
      <w:rPr>
        <w:noProof/>
      </w:rPr>
      <w:tab/>
    </w:r>
    <w:r w:rsidR="0058401A">
      <w:t xml:space="preserve">Position Description </w:t>
    </w:r>
    <w:r w:rsidR="00AA183C">
      <w:t>–</w:t>
    </w:r>
    <w:r w:rsidR="0058401A">
      <w:t xml:space="preserve"> </w:t>
    </w:r>
    <w:r w:rsidR="00B74CC2">
      <w:t xml:space="preserve">Graduate Technical Analyst, </w:t>
    </w:r>
    <w:proofErr w:type="spellStart"/>
    <w:r w:rsidR="00B74CC2">
      <w:t>OAG</w:t>
    </w:r>
    <w:proofErr w:type="spellEnd"/>
    <w:r w:rsidR="00AA183C">
      <w:t xml:space="preserve"> </w:t>
    </w:r>
    <w:r w:rsidR="00B56789">
      <w:t>–</w:t>
    </w:r>
    <w:r w:rsidR="0058401A">
      <w:t xml:space="preserve"> </w:t>
    </w:r>
    <w:r w:rsidR="00B74CC2">
      <w:t>March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0E194" w14:textId="77777777" w:rsidR="0058401A" w:rsidRDefault="0058401A">
    <w:pPr>
      <w:pStyle w:val="Footer"/>
    </w:pPr>
    <w:r>
      <w:t>Position Description - Chief Information Officer – August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7AD71" w14:textId="77777777" w:rsidR="00272A20" w:rsidRDefault="00272A20" w:rsidP="003520B8">
      <w:r>
        <w:separator/>
      </w:r>
    </w:p>
  </w:footnote>
  <w:footnote w:type="continuationSeparator" w:id="0">
    <w:p w14:paraId="646E6D07" w14:textId="77777777" w:rsidR="00272A20" w:rsidRDefault="00272A20" w:rsidP="0035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344EC" w14:textId="77777777" w:rsidR="00E96106" w:rsidRDefault="00E96106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0A384710" wp14:editId="2C0AD647">
          <wp:simplePos x="0" y="0"/>
          <wp:positionH relativeFrom="page">
            <wp:posOffset>5390515</wp:posOffset>
          </wp:positionH>
          <wp:positionV relativeFrom="paragraph">
            <wp:posOffset>-542129</wp:posOffset>
          </wp:positionV>
          <wp:extent cx="2169852" cy="1295401"/>
          <wp:effectExtent l="0" t="0" r="0" b="0"/>
          <wp:wrapNone/>
          <wp:docPr id="1" name="Picture 1" title="VAGO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title="VAGO's 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169852" cy="12954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2BF89" w14:textId="77777777" w:rsidR="00783991" w:rsidRDefault="00CF0424" w:rsidP="003520B8">
    <w:pPr>
      <w:pStyle w:val="Header"/>
    </w:pPr>
    <w:r w:rsidRPr="007D518E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6CB34BD" wp14:editId="2CB3136C">
          <wp:simplePos x="0" y="0"/>
          <wp:positionH relativeFrom="page">
            <wp:posOffset>4747895</wp:posOffset>
          </wp:positionH>
          <wp:positionV relativeFrom="paragraph">
            <wp:posOffset>-687705</wp:posOffset>
          </wp:positionV>
          <wp:extent cx="2317638" cy="1383487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- alterna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33" b="82709"/>
                  <a:stretch/>
                </pic:blipFill>
                <pic:spPr bwMode="auto">
                  <a:xfrm>
                    <a:off x="0" y="0"/>
                    <a:ext cx="2317638" cy="138348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9AB8F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</w:abstractNum>
  <w:abstractNum w:abstractNumId="1" w15:restartNumberingAfterBreak="0">
    <w:nsid w:val="0C9A2321"/>
    <w:multiLevelType w:val="hybridMultilevel"/>
    <w:tmpl w:val="67E8CF5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20996"/>
    <w:multiLevelType w:val="hybridMultilevel"/>
    <w:tmpl w:val="BFA23036"/>
    <w:lvl w:ilvl="0" w:tplc="3A7E478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303A8"/>
    <w:multiLevelType w:val="hybridMultilevel"/>
    <w:tmpl w:val="CA90887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4E2FAE"/>
    <w:multiLevelType w:val="multilevel"/>
    <w:tmpl w:val="B582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EE4B72"/>
    <w:multiLevelType w:val="multilevel"/>
    <w:tmpl w:val="1D107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5C3BEF"/>
    <w:multiLevelType w:val="multilevel"/>
    <w:tmpl w:val="0F360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DA2NrcwNDc2MTRT0lEKTi0uzszPAykwqgUAfeCekSwAAAA="/>
  </w:docVars>
  <w:rsids>
    <w:rsidRoot w:val="00CF0424"/>
    <w:rsid w:val="000356A5"/>
    <w:rsid w:val="00064DB5"/>
    <w:rsid w:val="000B0C48"/>
    <w:rsid w:val="000C5330"/>
    <w:rsid w:val="000D4B20"/>
    <w:rsid w:val="001279CE"/>
    <w:rsid w:val="0015594F"/>
    <w:rsid w:val="0016587B"/>
    <w:rsid w:val="001718A5"/>
    <w:rsid w:val="00176202"/>
    <w:rsid w:val="00192318"/>
    <w:rsid w:val="001A4B53"/>
    <w:rsid w:val="001D607B"/>
    <w:rsid w:val="0022408B"/>
    <w:rsid w:val="00242E4E"/>
    <w:rsid w:val="0026268C"/>
    <w:rsid w:val="00272A20"/>
    <w:rsid w:val="002956D0"/>
    <w:rsid w:val="002B4073"/>
    <w:rsid w:val="002B6313"/>
    <w:rsid w:val="00316D59"/>
    <w:rsid w:val="003213BA"/>
    <w:rsid w:val="003520B8"/>
    <w:rsid w:val="00420364"/>
    <w:rsid w:val="00467A3F"/>
    <w:rsid w:val="004739CE"/>
    <w:rsid w:val="00480042"/>
    <w:rsid w:val="00530E5F"/>
    <w:rsid w:val="00572A43"/>
    <w:rsid w:val="0058401A"/>
    <w:rsid w:val="005D5DCC"/>
    <w:rsid w:val="00671A48"/>
    <w:rsid w:val="006A541C"/>
    <w:rsid w:val="006B111D"/>
    <w:rsid w:val="006C33EA"/>
    <w:rsid w:val="0072715B"/>
    <w:rsid w:val="007C03C2"/>
    <w:rsid w:val="007E3684"/>
    <w:rsid w:val="00817A8E"/>
    <w:rsid w:val="0085291B"/>
    <w:rsid w:val="008676E7"/>
    <w:rsid w:val="008749AD"/>
    <w:rsid w:val="0088087B"/>
    <w:rsid w:val="008D1981"/>
    <w:rsid w:val="008D3863"/>
    <w:rsid w:val="008E17F2"/>
    <w:rsid w:val="008F7314"/>
    <w:rsid w:val="00932CE3"/>
    <w:rsid w:val="009B0CD9"/>
    <w:rsid w:val="009B4786"/>
    <w:rsid w:val="009D0BBB"/>
    <w:rsid w:val="00A45420"/>
    <w:rsid w:val="00AA183C"/>
    <w:rsid w:val="00AE5C90"/>
    <w:rsid w:val="00B56789"/>
    <w:rsid w:val="00B7105F"/>
    <w:rsid w:val="00B74CC2"/>
    <w:rsid w:val="00B80AE9"/>
    <w:rsid w:val="00BC61BD"/>
    <w:rsid w:val="00BD63FD"/>
    <w:rsid w:val="00C16854"/>
    <w:rsid w:val="00C73960"/>
    <w:rsid w:val="00C81626"/>
    <w:rsid w:val="00C84DD4"/>
    <w:rsid w:val="00C93353"/>
    <w:rsid w:val="00CE1182"/>
    <w:rsid w:val="00CF0424"/>
    <w:rsid w:val="00D13B41"/>
    <w:rsid w:val="00D261FE"/>
    <w:rsid w:val="00D35960"/>
    <w:rsid w:val="00D66FCF"/>
    <w:rsid w:val="00DA31D7"/>
    <w:rsid w:val="00DD2797"/>
    <w:rsid w:val="00E96106"/>
    <w:rsid w:val="00EF29C9"/>
    <w:rsid w:val="00F04126"/>
    <w:rsid w:val="00F20AFE"/>
    <w:rsid w:val="00F70C63"/>
    <w:rsid w:val="00FB7991"/>
    <w:rsid w:val="00FE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D5231C"/>
  <w15:chartTrackingRefBased/>
  <w15:docId w15:val="{A9E26E0D-8881-490C-8494-0FDD362A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9" w:unhideWhenUsed="1" w:qFormat="1"/>
    <w:lsdException w:name="footer" w:semiHidden="1" w:uiPriority="2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0B8"/>
    <w:pPr>
      <w:spacing w:before="100" w:after="200"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960"/>
    <w:pPr>
      <w:pBdr>
        <w:top w:val="single" w:sz="24" w:space="0" w:color="5B9BD5" w:themeColor="accent1"/>
        <w:left w:val="single" w:sz="24" w:space="0" w:color="5B9BD5" w:themeColor="accent1"/>
        <w:bottom w:val="single" w:sz="4" w:space="1" w:color="auto"/>
        <w:right w:val="single" w:sz="24" w:space="0" w:color="5B9BD5" w:themeColor="accent1"/>
      </w:pBdr>
      <w:shd w:val="clear" w:color="auto" w:fill="6695CB"/>
      <w:spacing w:after="0"/>
      <w:outlineLvl w:val="0"/>
    </w:pPr>
    <w:rPr>
      <w:rFonts w:asciiTheme="majorHAnsi" w:hAnsiTheme="majorHAnsi" w:cstheme="majorBidi"/>
      <w:caps/>
      <w:color w:val="FFFFFF" w:themeColor="background1"/>
      <w:spacing w:val="15"/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C73960"/>
    <w:pPr>
      <w:ind w:left="0" w:firstLine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7314"/>
    <w:pPr>
      <w:pBdr>
        <w:top w:val="single" w:sz="6" w:space="2" w:color="F49600"/>
      </w:pBdr>
      <w:spacing w:before="300" w:after="0"/>
      <w:ind w:left="720" w:hanging="720"/>
      <w:outlineLvl w:val="2"/>
    </w:pPr>
    <w:rPr>
      <w:caps/>
      <w:color w:val="F49600"/>
      <w:spacing w:val="1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73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541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7314"/>
    <w:rPr>
      <w:rFonts w:eastAsiaTheme="minorEastAsia"/>
      <w:caps/>
      <w:color w:val="F49600"/>
      <w:spacing w:val="15"/>
      <w:sz w:val="28"/>
      <w:szCs w:val="28"/>
    </w:rPr>
  </w:style>
  <w:style w:type="paragraph" w:customStyle="1" w:styleId="Heading1withunderline">
    <w:name w:val="Heading 1 with underline"/>
    <w:basedOn w:val="Heading1"/>
    <w:next w:val="ParagraphText"/>
    <w:link w:val="Heading1withunderlineChar"/>
    <w:uiPriority w:val="12"/>
    <w:qFormat/>
    <w:rsid w:val="00CF0424"/>
    <w:pPr>
      <w:shd w:val="clear" w:color="auto" w:fill="5B9BD5" w:themeFill="accent1"/>
    </w:pPr>
    <w:rPr>
      <w:caps w:val="0"/>
    </w:rPr>
  </w:style>
  <w:style w:type="paragraph" w:styleId="Footer">
    <w:name w:val="footer"/>
    <w:basedOn w:val="Normal"/>
    <w:link w:val="Foot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29"/>
    <w:rsid w:val="00CF0424"/>
    <w:rPr>
      <w:rFonts w:eastAsiaTheme="minorEastAsia"/>
      <w:sz w:val="18"/>
      <w:szCs w:val="20"/>
    </w:rPr>
  </w:style>
  <w:style w:type="paragraph" w:styleId="Header">
    <w:name w:val="header"/>
    <w:basedOn w:val="Normal"/>
    <w:link w:val="HeaderChar"/>
    <w:uiPriority w:val="29"/>
    <w:qFormat/>
    <w:rsid w:val="00CF0424"/>
    <w:pPr>
      <w:tabs>
        <w:tab w:val="center" w:pos="4513"/>
        <w:tab w:val="right" w:pos="9026"/>
      </w:tabs>
      <w:spacing w:before="240"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29"/>
    <w:rsid w:val="00CF0424"/>
    <w:rPr>
      <w:rFonts w:eastAsiaTheme="minorEastAsia"/>
      <w:sz w:val="18"/>
      <w:szCs w:val="20"/>
    </w:rPr>
  </w:style>
  <w:style w:type="table" w:customStyle="1" w:styleId="VAGOTable">
    <w:name w:val="VAGO Table"/>
    <w:basedOn w:val="TableNormal"/>
    <w:uiPriority w:val="99"/>
    <w:rsid w:val="00CF0424"/>
    <w:pPr>
      <w:spacing w:before="60" w:after="60" w:line="240" w:lineRule="auto"/>
      <w:contextualSpacing/>
    </w:pPr>
    <w:rPr>
      <w:rFonts w:ascii="Calibri" w:eastAsiaTheme="minorEastAsia" w:hAnsi="Calibri"/>
      <w:sz w:val="21"/>
      <w:szCs w:val="20"/>
    </w:rPr>
    <w:tblPr>
      <w:tblBorders>
        <w:top w:val="single" w:sz="8" w:space="0" w:color="F49600"/>
        <w:bottom w:val="single" w:sz="8" w:space="0" w:color="F49600"/>
        <w:insideH w:val="single" w:sz="2" w:space="0" w:color="auto"/>
      </w:tblBorders>
    </w:tblPr>
    <w:tblStylePr w:type="firstRow">
      <w:rPr>
        <w:rFonts w:ascii="Calibri" w:hAnsi="Calibri"/>
        <w:b w:val="0"/>
        <w:sz w:val="21"/>
      </w:rPr>
    </w:tblStylePr>
  </w:style>
  <w:style w:type="paragraph" w:customStyle="1" w:styleId="ParagraphText">
    <w:name w:val="Paragraph Text"/>
    <w:basedOn w:val="Normal"/>
    <w:link w:val="ParagraphTextChar"/>
    <w:qFormat/>
    <w:rsid w:val="00CF0424"/>
    <w:pPr>
      <w:spacing w:after="60"/>
    </w:pPr>
  </w:style>
  <w:style w:type="character" w:customStyle="1" w:styleId="ParagraphTextChar">
    <w:name w:val="Paragraph Text Char"/>
    <w:basedOn w:val="DefaultParagraphFont"/>
    <w:link w:val="ParagraphText"/>
    <w:rsid w:val="00CF0424"/>
    <w:rPr>
      <w:rFonts w:eastAsiaTheme="minorEastAsia"/>
      <w:sz w:val="21"/>
      <w:szCs w:val="20"/>
    </w:rPr>
  </w:style>
  <w:style w:type="character" w:customStyle="1" w:styleId="Heading1withunderlineChar">
    <w:name w:val="Heading 1 with underline Char"/>
    <w:basedOn w:val="Heading1Char"/>
    <w:link w:val="Heading1withunderline"/>
    <w:uiPriority w:val="12"/>
    <w:rsid w:val="00CF0424"/>
    <w:rPr>
      <w:rFonts w:asciiTheme="majorHAnsi" w:eastAsiaTheme="minorEastAsia" w:hAnsiTheme="majorHAnsi" w:cstheme="majorBidi"/>
      <w:caps w:val="0"/>
      <w:color w:val="FFFFFF" w:themeColor="background1"/>
      <w:spacing w:val="15"/>
      <w:sz w:val="32"/>
      <w:szCs w:val="32"/>
      <w:shd w:val="clear" w:color="auto" w:fill="5B9BD5" w:themeFill="accent1"/>
    </w:rPr>
  </w:style>
  <w:style w:type="paragraph" w:customStyle="1" w:styleId="TableBullet">
    <w:name w:val="Table Bullet"/>
    <w:basedOn w:val="Normal"/>
    <w:link w:val="TableBulletChar"/>
    <w:uiPriority w:val="8"/>
    <w:qFormat/>
    <w:rsid w:val="00CF0424"/>
    <w:pPr>
      <w:numPr>
        <w:numId w:val="1"/>
      </w:numPr>
      <w:spacing w:before="60" w:after="60" w:line="240" w:lineRule="auto"/>
      <w:ind w:left="357" w:hanging="357"/>
      <w:contextualSpacing/>
    </w:pPr>
  </w:style>
  <w:style w:type="character" w:customStyle="1" w:styleId="TableBulletChar">
    <w:name w:val="Table Bullet Char"/>
    <w:basedOn w:val="DefaultParagraphFont"/>
    <w:link w:val="TableBullet"/>
    <w:uiPriority w:val="8"/>
    <w:rsid w:val="00CF0424"/>
    <w:rPr>
      <w:rFonts w:eastAsiaTheme="minorEastAsia"/>
      <w:sz w:val="21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73960"/>
    <w:rPr>
      <w:rFonts w:asciiTheme="majorHAnsi" w:eastAsiaTheme="minorEastAsia" w:hAnsiTheme="majorHAnsi" w:cstheme="majorBidi"/>
      <w:caps/>
      <w:color w:val="FFFFFF" w:themeColor="background1"/>
      <w:spacing w:val="15"/>
      <w:sz w:val="32"/>
      <w:szCs w:val="32"/>
      <w:shd w:val="clear" w:color="auto" w:fill="6695C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42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424"/>
    <w:rPr>
      <w:rFonts w:ascii="Segoe UI" w:eastAsiaTheme="minorEastAsia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F7314"/>
    <w:rPr>
      <w:rFonts w:asciiTheme="majorHAnsi" w:eastAsiaTheme="majorEastAsia" w:hAnsiTheme="majorHAnsi" w:cstheme="majorBidi"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541C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odyText">
    <w:name w:val="Body Text"/>
    <w:basedOn w:val="Normal"/>
    <w:link w:val="BodyTextChar"/>
    <w:qFormat/>
    <w:rsid w:val="006A541C"/>
    <w:pPr>
      <w:spacing w:before="40" w:after="120" w:line="280" w:lineRule="atLeast"/>
    </w:pPr>
    <w:rPr>
      <w:rFonts w:ascii="Arial" w:eastAsia="Times New Roman" w:hAnsi="Arial" w:cs="Arial"/>
      <w:sz w:val="19"/>
      <w:szCs w:val="19"/>
      <w:lang w:val="en-GB"/>
    </w:rPr>
  </w:style>
  <w:style w:type="character" w:customStyle="1" w:styleId="BodyTextChar">
    <w:name w:val="Body Text Char"/>
    <w:basedOn w:val="DefaultParagraphFont"/>
    <w:link w:val="BodyText"/>
    <w:rsid w:val="006A541C"/>
    <w:rPr>
      <w:rFonts w:ascii="Arial" w:eastAsia="Times New Roman" w:hAnsi="Arial" w:cs="Arial"/>
      <w:sz w:val="19"/>
      <w:szCs w:val="19"/>
      <w:lang w:val="en-GB"/>
    </w:rPr>
  </w:style>
  <w:style w:type="paragraph" w:customStyle="1" w:styleId="Bodytabletext">
    <w:name w:val="Body table text"/>
    <w:basedOn w:val="BodyText"/>
    <w:qFormat/>
    <w:rsid w:val="00DD2797"/>
    <w:pPr>
      <w:spacing w:after="0"/>
    </w:pPr>
  </w:style>
  <w:style w:type="character" w:customStyle="1" w:styleId="normaltextrun">
    <w:name w:val="normaltextrun"/>
    <w:basedOn w:val="DefaultParagraphFont"/>
    <w:rsid w:val="009B4786"/>
  </w:style>
  <w:style w:type="character" w:styleId="CommentReference">
    <w:name w:val="annotation reference"/>
    <w:basedOn w:val="DefaultParagraphFont"/>
    <w:uiPriority w:val="99"/>
    <w:semiHidden/>
    <w:unhideWhenUsed/>
    <w:rsid w:val="00467A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7A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7A3F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A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A3F"/>
    <w:rPr>
      <w:rFonts w:eastAsiaTheme="minorEastAsia"/>
      <w:b/>
      <w:bCs/>
      <w:sz w:val="20"/>
      <w:szCs w:val="20"/>
    </w:rPr>
  </w:style>
  <w:style w:type="paragraph" w:customStyle="1" w:styleId="paragraph">
    <w:name w:val="paragraph"/>
    <w:basedOn w:val="Normal"/>
    <w:rsid w:val="005D5DCC"/>
    <w:pPr>
      <w:spacing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A45420"/>
    <w:pPr>
      <w:spacing w:after="0" w:line="240" w:lineRule="auto"/>
    </w:pPr>
    <w:rPr>
      <w:rFonts w:eastAsiaTheme="minorEastAsia"/>
      <w:sz w:val="21"/>
      <w:szCs w:val="21"/>
    </w:rPr>
  </w:style>
  <w:style w:type="paragraph" w:styleId="ListBullet">
    <w:name w:val="List Bullet"/>
    <w:basedOn w:val="Normal"/>
    <w:qFormat/>
    <w:rsid w:val="00CE1182"/>
    <w:pPr>
      <w:numPr>
        <w:numId w:val="6"/>
      </w:numPr>
      <w:spacing w:before="0" w:after="80" w:line="280" w:lineRule="exact"/>
    </w:pPr>
    <w:rPr>
      <w:rFonts w:ascii="Arial" w:eastAsia="Calibri" w:hAnsi="Arial" w:cs="Times New Roman"/>
      <w:sz w:val="19"/>
      <w:szCs w:val="22"/>
      <w:lang w:eastAsia="en-AU"/>
    </w:rPr>
  </w:style>
  <w:style w:type="paragraph" w:customStyle="1" w:styleId="Bodytextunderline">
    <w:name w:val="Body text underline"/>
    <w:basedOn w:val="Normal"/>
    <w:link w:val="BodytextunderlineChar"/>
    <w:qFormat/>
    <w:rsid w:val="00B74CC2"/>
    <w:pPr>
      <w:pBdr>
        <w:bottom w:val="single" w:sz="4" w:space="1" w:color="002060"/>
      </w:pBdr>
      <w:spacing w:before="0" w:after="120" w:line="240" w:lineRule="auto"/>
    </w:pPr>
    <w:rPr>
      <w:rFonts w:ascii="Arial" w:eastAsia="Times New Roman" w:hAnsi="Arial" w:cs="Arial"/>
      <w:color w:val="002060"/>
      <w:sz w:val="19"/>
      <w:szCs w:val="19"/>
      <w:lang w:val="en-GB"/>
    </w:rPr>
  </w:style>
  <w:style w:type="character" w:customStyle="1" w:styleId="BodytextunderlineChar">
    <w:name w:val="Body text underline Char"/>
    <w:link w:val="Bodytextunderline"/>
    <w:rsid w:val="00B74CC2"/>
    <w:rPr>
      <w:rFonts w:ascii="Arial" w:eastAsia="Times New Roman" w:hAnsi="Arial" w:cs="Arial"/>
      <w:color w:val="002060"/>
      <w:sz w:val="19"/>
      <w:szCs w:val="19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73960"/>
    <w:rPr>
      <w:rFonts w:eastAsiaTheme="minorEastAsia"/>
      <w:caps/>
      <w:color w:val="F49600"/>
      <w:spacing w:val="1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3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3717D32-D2B7-4748-A272-0CCD2850E4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GO</Company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Haila</dc:creator>
  <cp:keywords/>
  <dc:description/>
  <cp:lastModifiedBy>Faith Gritten</cp:lastModifiedBy>
  <cp:revision>2</cp:revision>
  <cp:lastPrinted>2019-03-22T03:57:00Z</cp:lastPrinted>
  <dcterms:created xsi:type="dcterms:W3CDTF">2019-03-22T05:32:00Z</dcterms:created>
  <dcterms:modified xsi:type="dcterms:W3CDTF">2019-03-22T05:32:00Z</dcterms:modified>
</cp:coreProperties>
</file>